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4670C63C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6F71C196" w14:textId="275E0316" w:rsidR="007C671E" w:rsidRDefault="007C671E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5CA93BDB" w14:textId="636A2ABB" w:rsidR="007C671E" w:rsidRDefault="007C671E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7AF63088" w14:textId="51B0C120" w:rsidR="007C671E" w:rsidRDefault="007C671E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04EDBBE0" w14:textId="77777777" w:rsidR="007C671E" w:rsidRDefault="007C671E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763590CF" w14:textId="376135E9" w:rsidR="007C671E" w:rsidRPr="007C671E" w:rsidRDefault="007C671E">
      <w:pPr>
        <w:rPr>
          <w:i/>
          <w:iCs/>
        </w:rPr>
      </w:pPr>
      <w:r w:rsidRPr="007C671E">
        <w:rPr>
          <w:i/>
          <w:iCs/>
        </w:rPr>
        <w:t>“You’ll always find a way to automate a task in 10 days what could be done 10 minutes manually. And that makes you a programmer.”</w:t>
      </w:r>
    </w:p>
    <w:sectPr w:rsidR="007C671E" w:rsidRPr="007C67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7C671E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Xisun Mahmud</cp:lastModifiedBy>
  <cp:revision>5</cp:revision>
  <dcterms:created xsi:type="dcterms:W3CDTF">2021-03-09T01:12:00Z</dcterms:created>
  <dcterms:modified xsi:type="dcterms:W3CDTF">2021-08-31T10:17:00Z</dcterms:modified>
</cp:coreProperties>
</file>